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BF67F" w14:textId="77777777" w:rsidR="00A063B3" w:rsidRPr="00A063B3" w:rsidRDefault="00A063B3" w:rsidP="00A063B3">
      <w:pPr>
        <w:pStyle w:val="Cmsor1"/>
        <w:jc w:val="center"/>
        <w:rPr>
          <w:rFonts w:ascii="Times New Roman" w:hAnsi="Times New Roman" w:cs="Times New Roman"/>
          <w:b/>
          <w:smallCaps/>
          <w:color w:val="auto"/>
          <w:sz w:val="40"/>
          <w:szCs w:val="40"/>
        </w:rPr>
      </w:pPr>
      <w:r w:rsidRPr="00A063B3">
        <w:rPr>
          <w:rFonts w:ascii="Times New Roman" w:hAnsi="Times New Roman" w:cs="Times New Roman"/>
          <w:b/>
          <w:smallCaps/>
          <w:color w:val="auto"/>
          <w:sz w:val="40"/>
          <w:szCs w:val="40"/>
        </w:rPr>
        <w:t>Jelentkezési Lap</w:t>
      </w:r>
    </w:p>
    <w:p w14:paraId="227C587B" w14:textId="77777777" w:rsidR="00A063B3" w:rsidRPr="00A063B3" w:rsidRDefault="00A063B3" w:rsidP="00A063B3">
      <w:pPr>
        <w:jc w:val="center"/>
        <w:rPr>
          <w:lang w:eastAsia="en-US"/>
        </w:rPr>
      </w:pPr>
    </w:p>
    <w:p w14:paraId="175B2135" w14:textId="2839A07B" w:rsidR="00A063B3" w:rsidRPr="00A063B3" w:rsidRDefault="00A063B3" w:rsidP="00A063B3">
      <w:pPr>
        <w:pStyle w:val="Cmsor1"/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</w:rPr>
      </w:pPr>
      <w:r w:rsidRPr="00A063B3">
        <w:rPr>
          <w:rFonts w:ascii="Times New Roman" w:hAnsi="Times New Roman" w:cs="Times New Roman"/>
          <w:b/>
          <w:i/>
          <w:color w:val="auto"/>
          <w:sz w:val="24"/>
          <w:szCs w:val="24"/>
        </w:rPr>
        <w:t>PTE DOK irodavezető pályázat 20</w:t>
      </w:r>
      <w:r w:rsidR="005639B1">
        <w:rPr>
          <w:rFonts w:ascii="Times New Roman" w:hAnsi="Times New Roman" w:cs="Times New Roman"/>
          <w:b/>
          <w:i/>
          <w:color w:val="auto"/>
          <w:sz w:val="24"/>
          <w:szCs w:val="24"/>
        </w:rPr>
        <w:t>20</w:t>
      </w:r>
    </w:p>
    <w:p w14:paraId="1E159C6A" w14:textId="77777777" w:rsidR="00A063B3" w:rsidRPr="00855EE7" w:rsidRDefault="00A063B3" w:rsidP="00A063B3">
      <w:pPr>
        <w:spacing w:line="360" w:lineRule="auto"/>
        <w:jc w:val="both"/>
      </w:pPr>
    </w:p>
    <w:p w14:paraId="3E1E3DCA" w14:textId="77777777" w:rsidR="00A063B3" w:rsidRPr="00855EE7" w:rsidRDefault="00A063B3" w:rsidP="00A063B3">
      <w:pPr>
        <w:spacing w:line="360" w:lineRule="auto"/>
        <w:jc w:val="both"/>
        <w:rPr>
          <w:sz w:val="28"/>
          <w:szCs w:val="28"/>
        </w:rPr>
      </w:pPr>
    </w:p>
    <w:p w14:paraId="29353976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Név: </w:t>
      </w:r>
      <w:r w:rsidRPr="00855EE7">
        <w:rPr>
          <w:sz w:val="28"/>
          <w:szCs w:val="28"/>
        </w:rPr>
        <w:t>………………………………………………………………………………</w:t>
      </w:r>
    </w:p>
    <w:p w14:paraId="79EA3DDA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Kar: </w:t>
      </w:r>
      <w:r w:rsidRPr="00855EE7">
        <w:rPr>
          <w:sz w:val="28"/>
          <w:szCs w:val="28"/>
        </w:rPr>
        <w:t>………………………………………………………………………………</w:t>
      </w:r>
    </w:p>
    <w:p w14:paraId="2A53DA2B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Képzés (szak) megnevezése: </w:t>
      </w:r>
      <w:r w:rsidRPr="00855EE7">
        <w:rPr>
          <w:sz w:val="28"/>
          <w:szCs w:val="28"/>
        </w:rPr>
        <w:t>……………………………………………………</w:t>
      </w:r>
    </w:p>
    <w:p w14:paraId="6DE574C4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Neptun</w:t>
      </w:r>
      <w:r w:rsidRPr="00855EE7">
        <w:rPr>
          <w:b/>
          <w:sz w:val="28"/>
          <w:szCs w:val="28"/>
        </w:rPr>
        <w:t xml:space="preserve"> kód: </w:t>
      </w:r>
      <w:r>
        <w:rPr>
          <w:sz w:val="28"/>
          <w:szCs w:val="28"/>
        </w:rPr>
        <w:t>……</w:t>
      </w:r>
      <w:r w:rsidRPr="00855EE7">
        <w:rPr>
          <w:sz w:val="28"/>
          <w:szCs w:val="28"/>
        </w:rPr>
        <w:t>………………………………………………………………...</w:t>
      </w:r>
    </w:p>
    <w:p w14:paraId="16BD788B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E-mail cím: </w:t>
      </w:r>
      <w:r w:rsidRPr="00855EE7">
        <w:rPr>
          <w:sz w:val="28"/>
          <w:szCs w:val="28"/>
        </w:rPr>
        <w:t>………………………………………………………………………</w:t>
      </w:r>
    </w:p>
    <w:p w14:paraId="7DC6315A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>Telefonszám:</w:t>
      </w:r>
      <w:r w:rsidRPr="00855EE7">
        <w:rPr>
          <w:sz w:val="28"/>
          <w:szCs w:val="28"/>
        </w:rPr>
        <w:t xml:space="preserve"> …………………………………………………………………….</w:t>
      </w:r>
    </w:p>
    <w:p w14:paraId="37604720" w14:textId="77777777" w:rsidR="00A063B3" w:rsidRDefault="00A063B3" w:rsidP="00A063B3">
      <w:pPr>
        <w:jc w:val="both"/>
        <w:rPr>
          <w:sz w:val="28"/>
          <w:szCs w:val="28"/>
        </w:rPr>
      </w:pPr>
    </w:p>
    <w:p w14:paraId="0395732A" w14:textId="77777777" w:rsidR="00A063B3" w:rsidRPr="00855EE7" w:rsidRDefault="00A063B3" w:rsidP="00A063B3">
      <w:pPr>
        <w:jc w:val="both"/>
        <w:rPr>
          <w:sz w:val="28"/>
          <w:szCs w:val="28"/>
        </w:rPr>
      </w:pPr>
    </w:p>
    <w:p w14:paraId="176FD240" w14:textId="77777777" w:rsidR="00A063B3" w:rsidRPr="00855EE7" w:rsidRDefault="00A063B3" w:rsidP="00A063B3">
      <w:pPr>
        <w:spacing w:line="360" w:lineRule="auto"/>
        <w:jc w:val="both"/>
        <w:rPr>
          <w:sz w:val="28"/>
          <w:szCs w:val="28"/>
        </w:rPr>
      </w:pPr>
      <w:r w:rsidRPr="00855EE7">
        <w:rPr>
          <w:sz w:val="28"/>
          <w:szCs w:val="28"/>
        </w:rPr>
        <w:t>Csatolt mellékletek (X-szel kell jelölni a csatolt mellékleteket):</w:t>
      </w:r>
    </w:p>
    <w:tbl>
      <w:tblPr>
        <w:tblpPr w:leftFromText="141" w:rightFromText="141" w:vertAnchor="text" w:horzAnchor="margin" w:tblpXSpec="center" w:tblpY="173"/>
        <w:tblOverlap w:val="never"/>
        <w:tblW w:w="8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791"/>
        <w:gridCol w:w="426"/>
      </w:tblGrid>
      <w:tr w:rsidR="00A063B3" w:rsidRPr="00855EE7" w14:paraId="438FDFCE" w14:textId="77777777" w:rsidTr="00E45FDF">
        <w:trPr>
          <w:trHeight w:hRule="exact" w:val="397"/>
        </w:trPr>
        <w:tc>
          <w:tcPr>
            <w:tcW w:w="4741" w:type="pct"/>
          </w:tcPr>
          <w:p w14:paraId="37E1995F" w14:textId="77777777" w:rsidR="00A063B3" w:rsidRPr="00855EE7" w:rsidRDefault="00A063B3" w:rsidP="00E45FD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855EE7">
              <w:rPr>
                <w:sz w:val="28"/>
                <w:szCs w:val="28"/>
              </w:rPr>
              <w:t>Önéletrajz</w:t>
            </w:r>
            <w:r w:rsidRPr="00855EE7">
              <w:rPr>
                <w:sz w:val="28"/>
                <w:szCs w:val="28"/>
              </w:rPr>
              <w:tab/>
            </w:r>
          </w:p>
          <w:p w14:paraId="64C5AD39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259" w:type="pct"/>
          </w:tcPr>
          <w:p w14:paraId="0E934A23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A063B3" w:rsidRPr="00855EE7" w14:paraId="355A37FD" w14:textId="77777777" w:rsidTr="00E45FDF">
        <w:trPr>
          <w:trHeight w:hRule="exact" w:val="397"/>
        </w:trPr>
        <w:tc>
          <w:tcPr>
            <w:tcW w:w="4741" w:type="pct"/>
          </w:tcPr>
          <w:p w14:paraId="0189B96E" w14:textId="77777777" w:rsidR="00A063B3" w:rsidRPr="00855EE7" w:rsidRDefault="00A063B3" w:rsidP="00E45FD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855EE7">
              <w:rPr>
                <w:sz w:val="28"/>
                <w:szCs w:val="28"/>
              </w:rPr>
              <w:t>Motivációs levél</w:t>
            </w:r>
          </w:p>
        </w:tc>
        <w:tc>
          <w:tcPr>
            <w:tcW w:w="259" w:type="pct"/>
          </w:tcPr>
          <w:p w14:paraId="1B9B7167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A063B3" w:rsidRPr="00855EE7" w14:paraId="6578EE90" w14:textId="77777777" w:rsidTr="00E45FDF">
        <w:trPr>
          <w:trHeight w:hRule="exact" w:val="397"/>
        </w:trPr>
        <w:tc>
          <w:tcPr>
            <w:tcW w:w="4741" w:type="pct"/>
          </w:tcPr>
          <w:p w14:paraId="6122B365" w14:textId="77777777" w:rsidR="00A063B3" w:rsidRPr="00855EE7" w:rsidRDefault="00A063B3" w:rsidP="00E45FD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855EE7">
              <w:rPr>
                <w:sz w:val="28"/>
                <w:szCs w:val="28"/>
              </w:rPr>
              <w:t xml:space="preserve">Tanulmányi osztály által kiállított hallgatói jogviszony-igazolás </w:t>
            </w:r>
          </w:p>
          <w:p w14:paraId="0B492105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259" w:type="pct"/>
          </w:tcPr>
          <w:p w14:paraId="0F84673B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</w:tr>
    </w:tbl>
    <w:p w14:paraId="6B6509FD" w14:textId="77777777" w:rsidR="00A063B3" w:rsidRPr="00855EE7" w:rsidRDefault="00A063B3" w:rsidP="00A063B3">
      <w:pPr>
        <w:rPr>
          <w:sz w:val="28"/>
          <w:szCs w:val="28"/>
        </w:rPr>
      </w:pPr>
    </w:p>
    <w:p w14:paraId="1E3D1C88" w14:textId="77777777" w:rsidR="00A063B3" w:rsidRDefault="00A063B3" w:rsidP="00A063B3">
      <w:pPr>
        <w:rPr>
          <w:sz w:val="28"/>
          <w:szCs w:val="28"/>
        </w:rPr>
      </w:pPr>
    </w:p>
    <w:p w14:paraId="297C5D5B" w14:textId="77777777" w:rsidR="00A063B3" w:rsidRPr="00855EE7" w:rsidRDefault="00A063B3" w:rsidP="00A063B3">
      <w:pPr>
        <w:rPr>
          <w:sz w:val="28"/>
          <w:szCs w:val="28"/>
        </w:rPr>
      </w:pPr>
    </w:p>
    <w:p w14:paraId="23163EA2" w14:textId="13B3721C" w:rsidR="00A063B3" w:rsidRDefault="00A063B3" w:rsidP="00A063B3">
      <w:pPr>
        <w:tabs>
          <w:tab w:val="left" w:pos="5520"/>
        </w:tabs>
        <w:rPr>
          <w:sz w:val="28"/>
          <w:szCs w:val="28"/>
        </w:rPr>
      </w:pPr>
      <w:r>
        <w:rPr>
          <w:sz w:val="28"/>
          <w:szCs w:val="28"/>
        </w:rPr>
        <w:t>Kelt: Pécs, 20</w:t>
      </w:r>
      <w:r w:rsidR="005639B1">
        <w:rPr>
          <w:sz w:val="28"/>
          <w:szCs w:val="28"/>
        </w:rPr>
        <w:t>20</w:t>
      </w:r>
      <w:bookmarkStart w:id="0" w:name="_GoBack"/>
      <w:bookmarkEnd w:id="0"/>
      <w:r w:rsidRPr="00855EE7">
        <w:rPr>
          <w:sz w:val="28"/>
          <w:szCs w:val="28"/>
        </w:rPr>
        <w:t>………………….</w:t>
      </w:r>
      <w:r>
        <w:rPr>
          <w:sz w:val="28"/>
          <w:szCs w:val="28"/>
        </w:rPr>
        <w:tab/>
      </w:r>
    </w:p>
    <w:p w14:paraId="276D86C6" w14:textId="77777777" w:rsidR="00A063B3" w:rsidRDefault="00A063B3" w:rsidP="00A063B3">
      <w:pPr>
        <w:tabs>
          <w:tab w:val="left" w:pos="5520"/>
        </w:tabs>
        <w:rPr>
          <w:sz w:val="28"/>
          <w:szCs w:val="28"/>
        </w:rPr>
      </w:pPr>
    </w:p>
    <w:p w14:paraId="2FD81D11" w14:textId="77777777" w:rsidR="00A063B3" w:rsidRPr="00855EE7" w:rsidRDefault="00A063B3" w:rsidP="00A063B3">
      <w:pPr>
        <w:tabs>
          <w:tab w:val="left" w:pos="5520"/>
        </w:tabs>
        <w:rPr>
          <w:sz w:val="28"/>
          <w:szCs w:val="28"/>
        </w:rPr>
      </w:pPr>
    </w:p>
    <w:p w14:paraId="10DFE56D" w14:textId="77777777" w:rsidR="00A063B3" w:rsidRPr="00855EE7" w:rsidRDefault="00A063B3" w:rsidP="00A063B3">
      <w:pPr>
        <w:pStyle w:val="Alairas"/>
        <w:framePr w:wrap="notBeside" w:vAnchor="page" w:hAnchor="page" w:x="7501" w:y="13156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55EE7">
        <w:rPr>
          <w:rFonts w:ascii="Times New Roman" w:hAnsi="Times New Roman" w:cs="Times New Roman"/>
          <w:sz w:val="28"/>
          <w:szCs w:val="28"/>
        </w:rPr>
        <w:t>pályázó aláírása</w:t>
      </w:r>
    </w:p>
    <w:p w14:paraId="44D7DA65" w14:textId="77777777" w:rsidR="001C4A5B" w:rsidRPr="001C4A5B" w:rsidRDefault="001C4A5B" w:rsidP="001C4A5B">
      <w:pPr>
        <w:jc w:val="both"/>
        <w:rPr>
          <w:sz w:val="96"/>
          <w:szCs w:val="96"/>
        </w:rPr>
      </w:pPr>
    </w:p>
    <w:sectPr w:rsidR="001C4A5B" w:rsidRPr="001C4A5B" w:rsidSect="00D16CF9">
      <w:headerReference w:type="default" r:id="rId10"/>
      <w:footerReference w:type="default" r:id="rId11"/>
      <w:pgSz w:w="11906" w:h="16838"/>
      <w:pgMar w:top="2410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B7898F" w14:textId="77777777" w:rsidR="0002413C" w:rsidRDefault="0002413C" w:rsidP="00CC23E2">
      <w:r>
        <w:separator/>
      </w:r>
    </w:p>
  </w:endnote>
  <w:endnote w:type="continuationSeparator" w:id="0">
    <w:p w14:paraId="6D883D24" w14:textId="77777777" w:rsidR="0002413C" w:rsidRDefault="0002413C" w:rsidP="00CC2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ttawa">
    <w:altName w:val="Times New Roman"/>
    <w:charset w:val="00"/>
    <w:family w:val="auto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A16A8" w14:textId="77777777" w:rsidR="00D34C4C" w:rsidRDefault="00D34C4C" w:rsidP="00D34C4C">
    <w:pPr>
      <w:pStyle w:val="llb"/>
      <w:jc w:val="right"/>
      <w:rPr>
        <w:noProof/>
        <w:sz w:val="18"/>
      </w:rPr>
    </w:pPr>
    <w:r>
      <w:rPr>
        <w:noProof/>
        <w:sz w:val="18"/>
      </w:rPr>
      <mc:AlternateContent>
        <mc:Choice Requires="wps">
          <w:drawing>
            <wp:anchor distT="4294967293" distB="4294967293" distL="114300" distR="114300" simplePos="0" relativeHeight="251661312" behindDoc="0" locked="0" layoutInCell="1" allowOverlap="1" wp14:anchorId="19FE09BF" wp14:editId="41C89F81">
              <wp:simplePos x="0" y="0"/>
              <wp:positionH relativeFrom="column">
                <wp:align>center</wp:align>
              </wp:positionH>
              <wp:positionV relativeFrom="paragraph">
                <wp:posOffset>43814</wp:posOffset>
              </wp:positionV>
              <wp:extent cx="7200265" cy="0"/>
              <wp:effectExtent l="0" t="0" r="19685" b="1905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73A1B7" id="Line 3" o:spid="_x0000_s1026" style="position:absolute;z-index:251661312;visibility:visible;mso-wrap-style:square;mso-width-percent:0;mso-height-percent:0;mso-wrap-distance-left:9pt;mso-wrap-distance-top:-8e-5mm;mso-wrap-distance-right:9pt;mso-wrap-distance-bottom:-8e-5mm;mso-position-horizontal:center;mso-position-horizontal-relative:text;mso-position-vertical:absolute;mso-position-vertical-relative:text;mso-width-percent:0;mso-height-percent:0;mso-width-relative:page;mso-height-relative:page" from="0,3.45pt" to="566.9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+bqEg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"/>
          </w:pict>
        </mc:Fallback>
      </mc:AlternateContent>
    </w:r>
  </w:p>
  <w:p w14:paraId="77C3F25C" w14:textId="77777777" w:rsidR="00D34C4C" w:rsidRDefault="00D34C4C" w:rsidP="00D34C4C">
    <w:pPr>
      <w:pStyle w:val="llb"/>
      <w:jc w:val="right"/>
      <w:rPr>
        <w:rFonts w:ascii="Ottawa" w:hAnsi="Ottawa"/>
        <w:noProof/>
        <w:sz w:val="18"/>
      </w:rPr>
    </w:pPr>
    <w:r>
      <w:rPr>
        <w:rFonts w:ascii="Ottawa" w:hAnsi="Ottawa"/>
        <w:noProof/>
        <w:sz w:val="18"/>
      </w:rPr>
      <w:drawing>
        <wp:anchor distT="0" distB="0" distL="114300" distR="114300" simplePos="0" relativeHeight="251663360" behindDoc="1" locked="0" layoutInCell="1" allowOverlap="1" wp14:anchorId="489BFDC4" wp14:editId="2363233E">
          <wp:simplePos x="0" y="0"/>
          <wp:positionH relativeFrom="column">
            <wp:posOffset>19381</wp:posOffset>
          </wp:positionH>
          <wp:positionV relativeFrom="paragraph">
            <wp:posOffset>19160</wp:posOffset>
          </wp:positionV>
          <wp:extent cx="972296" cy="585271"/>
          <wp:effectExtent l="19050" t="0" r="0" b="0"/>
          <wp:wrapNone/>
          <wp:docPr id="5" name="Kép 0" descr="dok logócs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k logócsk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74720" cy="5867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Ottawa" w:hAnsi="Ottawa"/>
        <w:noProof/>
        <w:sz w:val="18"/>
      </w:rPr>
      <w:t>H-7622 Pécs, Vasvári Pál u. 4.</w:t>
    </w:r>
  </w:p>
  <w:p w14:paraId="3335B0A1" w14:textId="77777777" w:rsidR="00D34C4C" w:rsidRDefault="00D34C4C" w:rsidP="00D34C4C">
    <w:pPr>
      <w:pStyle w:val="llb"/>
      <w:jc w:val="right"/>
      <w:rPr>
        <w:rFonts w:ascii="Ottawa" w:hAnsi="Ottawa"/>
        <w:noProof/>
        <w:sz w:val="18"/>
      </w:rPr>
    </w:pPr>
    <w:r>
      <w:rPr>
        <w:rFonts w:ascii="Ottawa" w:hAnsi="Ottawa"/>
        <w:noProof/>
        <w:sz w:val="18"/>
      </w:rPr>
      <w:t xml:space="preserve">E-mail: </w:t>
    </w:r>
    <w:hyperlink r:id="rId2" w:history="1">
      <w:r w:rsidRPr="00973641">
        <w:rPr>
          <w:rStyle w:val="Hiperhivatkozs"/>
          <w:rFonts w:ascii="Ottawa" w:hAnsi="Ottawa"/>
          <w:noProof/>
          <w:sz w:val="18"/>
        </w:rPr>
        <w:t>info@phdpecs.hu</w:t>
      </w:r>
    </w:hyperlink>
  </w:p>
  <w:p w14:paraId="0F289FE3" w14:textId="418B810F" w:rsidR="00D34C4C" w:rsidRPr="00D34C4C" w:rsidRDefault="00D34C4C" w:rsidP="00D34C4C">
    <w:pPr>
      <w:pStyle w:val="llb"/>
      <w:tabs>
        <w:tab w:val="left" w:pos="2342"/>
        <w:tab w:val="left" w:pos="3360"/>
        <w:tab w:val="right" w:pos="9638"/>
      </w:tabs>
      <w:rPr>
        <w:rFonts w:ascii="Ottawa" w:hAnsi="Ottawa"/>
        <w:sz w:val="18"/>
      </w:rPr>
    </w:pPr>
    <w:r>
      <w:rPr>
        <w:rFonts w:ascii="Ottawa" w:hAnsi="Ottawa"/>
        <w:noProof/>
        <w:sz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4BCF9A" wp14:editId="506804C3">
              <wp:simplePos x="0" y="0"/>
              <wp:positionH relativeFrom="column">
                <wp:posOffset>4277245</wp:posOffset>
              </wp:positionH>
              <wp:positionV relativeFrom="paragraph">
                <wp:posOffset>126782</wp:posOffset>
              </wp:positionV>
              <wp:extent cx="1943735" cy="228600"/>
              <wp:effectExtent l="0" t="0" r="0" b="0"/>
              <wp:wrapNone/>
              <wp:docPr id="2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73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CBA90B" w14:textId="77777777" w:rsidR="00D34C4C" w:rsidRDefault="00D34C4C" w:rsidP="00D34C4C">
                          <w:r>
                            <w:rPr>
                              <w:rStyle w:val="apple-style-span"/>
                              <w:rFonts w:ascii="Arial" w:hAnsi="Arial" w:cs="Arial"/>
                              <w:color w:val="000080"/>
                            </w:rPr>
                            <w:t>OM azonosító: FI 5854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4BCF9A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6" type="#_x0000_t202" style="position:absolute;margin-left:336.8pt;margin-top:10pt;width:153.05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" stroked="f">
              <v:textbox>
                <w:txbxContent>
                  <w:p w14:paraId="12CBA90B" w14:textId="77777777" w:rsidR="00D34C4C" w:rsidRDefault="00D34C4C" w:rsidP="00D34C4C">
                    <w:r>
                      <w:rPr>
                        <w:rStyle w:val="apple-style-span"/>
                        <w:rFonts w:ascii="Arial" w:hAnsi="Arial" w:cs="Arial"/>
                        <w:color w:val="000080"/>
                      </w:rPr>
                      <w:t>OM azonosító: FI 58544</w:t>
                    </w:r>
                  </w:p>
                </w:txbxContent>
              </v:textbox>
            </v:shape>
          </w:pict>
        </mc:Fallback>
      </mc:AlternateContent>
    </w:r>
    <w:r>
      <w:rPr>
        <w:rFonts w:ascii="Ottawa" w:hAnsi="Ottawa"/>
        <w:sz w:val="18"/>
      </w:rPr>
      <w:tab/>
    </w:r>
    <w:r>
      <w:rPr>
        <w:rFonts w:ascii="Ottawa" w:hAnsi="Ottawa"/>
        <w:sz w:val="18"/>
      </w:rPr>
      <w:tab/>
    </w:r>
    <w:r>
      <w:rPr>
        <w:rFonts w:ascii="Ottawa" w:hAnsi="Ottawa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81193" w14:textId="77777777" w:rsidR="0002413C" w:rsidRDefault="0002413C" w:rsidP="00CC23E2">
      <w:r>
        <w:separator/>
      </w:r>
    </w:p>
  </w:footnote>
  <w:footnote w:type="continuationSeparator" w:id="0">
    <w:p w14:paraId="08F24F48" w14:textId="77777777" w:rsidR="0002413C" w:rsidRDefault="0002413C" w:rsidP="00CC23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F993" w14:textId="77777777" w:rsidR="00D34C4C" w:rsidRDefault="00D34C4C" w:rsidP="00D34C4C">
    <w:pPr>
      <w:pStyle w:val="lfej"/>
      <w:spacing w:before="400" w:after="80"/>
      <w:jc w:val="right"/>
      <w:rPr>
        <w:rFonts w:ascii="Ottawa" w:hAnsi="Ottawa"/>
        <w:b/>
        <w:sz w:val="24"/>
      </w:rPr>
    </w:pPr>
    <w:r>
      <w:rPr>
        <w:rFonts w:ascii="Ottawa" w:hAnsi="Ottawa"/>
        <w:b/>
        <w:noProof/>
        <w:sz w:val="24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C8AFD54" wp14:editId="2B2583EA">
              <wp:simplePos x="0" y="0"/>
              <wp:positionH relativeFrom="column">
                <wp:posOffset>702945</wp:posOffset>
              </wp:positionH>
              <wp:positionV relativeFrom="paragraph">
                <wp:posOffset>424814</wp:posOffset>
              </wp:positionV>
              <wp:extent cx="5939790" cy="0"/>
              <wp:effectExtent l="0" t="0" r="22860" b="19050"/>
              <wp:wrapNone/>
              <wp:docPr id="4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8EFC19" id="Line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5.35pt,33.45pt" to="523.05pt,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"/>
          </w:pict>
        </mc:Fallback>
      </mc:AlternateContent>
    </w:r>
    <w:r w:rsidR="0002413C">
      <w:rPr>
        <w:rFonts w:ascii="Ottawa" w:hAnsi="Ottawa"/>
        <w:b/>
        <w:noProof/>
        <w:sz w:val="24"/>
      </w:rPr>
      <w:object w:dxaOrig="1440" w:dyaOrig="1440" w14:anchorId="303873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-34.65pt;margin-top:-2.55pt;width:78.75pt;height:78pt;z-index:251658240;visibility:visible;mso-wrap-edited:f;mso-width-percent:0;mso-height-percent:0;mso-position-horizontal-relative:text;mso-position-vertical-relative:text;mso-width-percent:0;mso-height-percent:0">
          <v:imagedata r:id="rId1" o:title=""/>
          <w10:wrap type="square"/>
        </v:shape>
        <o:OLEObject Type="Embed" ProgID="Word.Picture.8" ShapeID="_x0000_s2049" DrawAspect="Content" ObjectID="_1642227650" r:id="rId2"/>
      </w:object>
    </w:r>
    <w:r>
      <w:rPr>
        <w:rFonts w:ascii="Ottawa" w:hAnsi="Ottawa"/>
        <w:b/>
        <w:sz w:val="24"/>
      </w:rPr>
      <w:t>PÉCSI TUDOMÁNYEGYETEM</w:t>
    </w:r>
  </w:p>
  <w:p w14:paraId="4A183D11" w14:textId="77777777" w:rsidR="00D34C4C" w:rsidRDefault="00D34C4C" w:rsidP="00D34C4C">
    <w:pPr>
      <w:pStyle w:val="lfej"/>
      <w:jc w:val="right"/>
      <w:rPr>
        <w:rFonts w:ascii="Ottawa" w:hAnsi="Ottawa"/>
        <w:b/>
        <w:sz w:val="24"/>
      </w:rPr>
    </w:pPr>
    <w:r>
      <w:rPr>
        <w:rFonts w:ascii="Ottawa" w:hAnsi="Ottawa"/>
        <w:b/>
        <w:sz w:val="24"/>
      </w:rPr>
      <w:t>Doktorandusz Önkormányzat</w:t>
    </w:r>
  </w:p>
  <w:p w14:paraId="76A02894" w14:textId="3C403EC4" w:rsidR="00CC23E2" w:rsidRDefault="00CC23E2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7323558"/>
    <w:multiLevelType w:val="hybridMultilevel"/>
    <w:tmpl w:val="50B22A4C"/>
    <w:lvl w:ilvl="0" w:tplc="040E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74DF9"/>
    <w:multiLevelType w:val="hybridMultilevel"/>
    <w:tmpl w:val="1F62755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27697"/>
    <w:multiLevelType w:val="hybridMultilevel"/>
    <w:tmpl w:val="BB38FC04"/>
    <w:lvl w:ilvl="0" w:tplc="FFFFFFFF"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C05AD"/>
    <w:multiLevelType w:val="hybridMultilevel"/>
    <w:tmpl w:val="BFE8DFD8"/>
    <w:lvl w:ilvl="0" w:tplc="FFFFFFFF"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D0DC8"/>
    <w:multiLevelType w:val="hybridMultilevel"/>
    <w:tmpl w:val="7E4A672E"/>
    <w:lvl w:ilvl="0" w:tplc="AFA855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65895"/>
    <w:multiLevelType w:val="hybridMultilevel"/>
    <w:tmpl w:val="44141A7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A97975"/>
    <w:multiLevelType w:val="hybridMultilevel"/>
    <w:tmpl w:val="BF5A6AC0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12205"/>
    <w:multiLevelType w:val="hybridMultilevel"/>
    <w:tmpl w:val="BEF2C54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8211F4"/>
    <w:multiLevelType w:val="hybridMultilevel"/>
    <w:tmpl w:val="A2F6691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792B5C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55F13CA4"/>
    <w:multiLevelType w:val="hybridMultilevel"/>
    <w:tmpl w:val="37AE933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E22EB9"/>
    <w:multiLevelType w:val="hybridMultilevel"/>
    <w:tmpl w:val="8CDC5D2C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0196D"/>
    <w:multiLevelType w:val="hybridMultilevel"/>
    <w:tmpl w:val="98A207C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EC639B"/>
    <w:multiLevelType w:val="hybridMultilevel"/>
    <w:tmpl w:val="8248877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E509D9"/>
    <w:multiLevelType w:val="hybridMultilevel"/>
    <w:tmpl w:val="12DE458A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0163C"/>
    <w:multiLevelType w:val="hybridMultilevel"/>
    <w:tmpl w:val="72E4395A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E4B01"/>
    <w:multiLevelType w:val="hybridMultilevel"/>
    <w:tmpl w:val="AA20280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"/>
        <w:legacy w:legacy="1" w:legacySpace="0" w:legacyIndent="360"/>
        <w:lvlJc w:val="left"/>
        <w:pPr>
          <w:ind w:left="786" w:hanging="360"/>
        </w:pPr>
        <w:rPr>
          <w:rFonts w:ascii="Wingdings" w:hAnsi="Wingdings" w:hint="default"/>
        </w:rPr>
      </w:lvl>
    </w:lvlOverride>
  </w:num>
  <w:num w:numId="2">
    <w:abstractNumId w:val="0"/>
    <w:lvlOverride w:ilvl="0">
      <w:lvl w:ilvl="0">
        <w:numFmt w:val="bullet"/>
        <w:lvlText w:val="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</w:rPr>
      </w:lvl>
    </w:lvlOverride>
  </w:num>
  <w:num w:numId="3">
    <w:abstractNumId w:val="10"/>
  </w:num>
  <w:num w:numId="4">
    <w:abstractNumId w:val="4"/>
  </w:num>
  <w:num w:numId="5">
    <w:abstractNumId w:val="3"/>
  </w:num>
  <w:num w:numId="6">
    <w:abstractNumId w:val="11"/>
  </w:num>
  <w:num w:numId="7">
    <w:abstractNumId w:val="6"/>
  </w:num>
  <w:num w:numId="8">
    <w:abstractNumId w:val="8"/>
  </w:num>
  <w:num w:numId="9">
    <w:abstractNumId w:val="2"/>
  </w:num>
  <w:num w:numId="10">
    <w:abstractNumId w:val="14"/>
  </w:num>
  <w:num w:numId="11">
    <w:abstractNumId w:val="9"/>
  </w:num>
  <w:num w:numId="12">
    <w:abstractNumId w:val="12"/>
  </w:num>
  <w:num w:numId="13">
    <w:abstractNumId w:val="5"/>
  </w:num>
  <w:num w:numId="14">
    <w:abstractNumId w:val="16"/>
  </w:num>
  <w:num w:numId="15">
    <w:abstractNumId w:val="15"/>
  </w:num>
  <w:num w:numId="16">
    <w:abstractNumId w:val="7"/>
  </w:num>
  <w:num w:numId="17">
    <w:abstractNumId w:val="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DIxtzCzsDAytTBU0lEKTi0uzszPAykwrAUAGuhriiwAAAA="/>
  </w:docVars>
  <w:rsids>
    <w:rsidRoot w:val="00DE2981"/>
    <w:rsid w:val="000065E5"/>
    <w:rsid w:val="0002413C"/>
    <w:rsid w:val="00090116"/>
    <w:rsid w:val="000C485D"/>
    <w:rsid w:val="000C794B"/>
    <w:rsid w:val="000D47C2"/>
    <w:rsid w:val="00131AD1"/>
    <w:rsid w:val="001702AC"/>
    <w:rsid w:val="001941E1"/>
    <w:rsid w:val="001C4A5B"/>
    <w:rsid w:val="001D1FA9"/>
    <w:rsid w:val="001D617D"/>
    <w:rsid w:val="001E76DF"/>
    <w:rsid w:val="00272F14"/>
    <w:rsid w:val="002B550B"/>
    <w:rsid w:val="002C252A"/>
    <w:rsid w:val="002D01DF"/>
    <w:rsid w:val="00370648"/>
    <w:rsid w:val="003B55B5"/>
    <w:rsid w:val="003C3758"/>
    <w:rsid w:val="00485DF1"/>
    <w:rsid w:val="005318BC"/>
    <w:rsid w:val="00535F6B"/>
    <w:rsid w:val="005639B1"/>
    <w:rsid w:val="005C2F94"/>
    <w:rsid w:val="005D6AC6"/>
    <w:rsid w:val="005D7041"/>
    <w:rsid w:val="005F3D9E"/>
    <w:rsid w:val="006063DA"/>
    <w:rsid w:val="00630FC3"/>
    <w:rsid w:val="00646077"/>
    <w:rsid w:val="00667952"/>
    <w:rsid w:val="00672033"/>
    <w:rsid w:val="006B1831"/>
    <w:rsid w:val="007B0630"/>
    <w:rsid w:val="007E7AD7"/>
    <w:rsid w:val="008100D6"/>
    <w:rsid w:val="00812B5A"/>
    <w:rsid w:val="0082156A"/>
    <w:rsid w:val="00854B16"/>
    <w:rsid w:val="008B4919"/>
    <w:rsid w:val="008B4CB6"/>
    <w:rsid w:val="008C5274"/>
    <w:rsid w:val="008D5121"/>
    <w:rsid w:val="008E74CF"/>
    <w:rsid w:val="00936E80"/>
    <w:rsid w:val="009850AA"/>
    <w:rsid w:val="009942D0"/>
    <w:rsid w:val="009D5756"/>
    <w:rsid w:val="00A063B3"/>
    <w:rsid w:val="00A2085D"/>
    <w:rsid w:val="00B2088D"/>
    <w:rsid w:val="00B425C2"/>
    <w:rsid w:val="00B82D22"/>
    <w:rsid w:val="00B8322A"/>
    <w:rsid w:val="00B96D7C"/>
    <w:rsid w:val="00BB29C3"/>
    <w:rsid w:val="00BC49C3"/>
    <w:rsid w:val="00BD0132"/>
    <w:rsid w:val="00BD0F53"/>
    <w:rsid w:val="00C40156"/>
    <w:rsid w:val="00C42E00"/>
    <w:rsid w:val="00CA1DC3"/>
    <w:rsid w:val="00CA6D67"/>
    <w:rsid w:val="00CC23E2"/>
    <w:rsid w:val="00CF0E49"/>
    <w:rsid w:val="00D16CF9"/>
    <w:rsid w:val="00D34C4C"/>
    <w:rsid w:val="00DE23DE"/>
    <w:rsid w:val="00DE2981"/>
    <w:rsid w:val="00E146FC"/>
    <w:rsid w:val="00E37494"/>
    <w:rsid w:val="00E86E2C"/>
    <w:rsid w:val="00E87476"/>
    <w:rsid w:val="00F32A46"/>
    <w:rsid w:val="00F85331"/>
    <w:rsid w:val="00FA2069"/>
    <w:rsid w:val="00FC78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FA882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  <w:rsid w:val="00DE298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2C252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qFormat/>
    <w:rsid w:val="00DE2981"/>
    <w:pPr>
      <w:keepNext/>
      <w:outlineLvl w:val="1"/>
    </w:pPr>
    <w:rPr>
      <w:b/>
      <w:bCs/>
      <w:sz w:val="24"/>
    </w:rPr>
  </w:style>
  <w:style w:type="paragraph" w:styleId="Cmsor3">
    <w:name w:val="heading 3"/>
    <w:basedOn w:val="Norml"/>
    <w:next w:val="Norml"/>
    <w:link w:val="Cmsor3Char"/>
    <w:qFormat/>
    <w:rsid w:val="00DE2981"/>
    <w:pPr>
      <w:keepNext/>
      <w:jc w:val="both"/>
      <w:outlineLvl w:val="2"/>
    </w:pPr>
    <w:rPr>
      <w:b/>
      <w:bCs/>
      <w:sz w:val="24"/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DE2981"/>
    <w:rPr>
      <w:rFonts w:ascii="Times New Roman" w:eastAsia="Times New Roman" w:hAnsi="Times New Roman" w:cs="Times New Roman"/>
      <w:b/>
      <w:bCs/>
      <w:sz w:val="24"/>
      <w:szCs w:val="20"/>
      <w:lang w:eastAsia="hu-HU"/>
    </w:rPr>
  </w:style>
  <w:style w:type="character" w:customStyle="1" w:styleId="Cmsor3Char">
    <w:name w:val="Címsor 3 Char"/>
    <w:basedOn w:val="Bekezdsalapbettpusa"/>
    <w:link w:val="Cmsor3"/>
    <w:rsid w:val="00DE2981"/>
    <w:rPr>
      <w:rFonts w:ascii="Times New Roman" w:eastAsia="Times New Roman" w:hAnsi="Times New Roman" w:cs="Times New Roman"/>
      <w:b/>
      <w:bCs/>
      <w:sz w:val="24"/>
      <w:szCs w:val="20"/>
      <w:u w:val="single"/>
      <w:lang w:eastAsia="hu-HU"/>
    </w:rPr>
  </w:style>
  <w:style w:type="paragraph" w:styleId="Listaszerbekezds">
    <w:name w:val="List Paragraph"/>
    <w:basedOn w:val="Norml"/>
    <w:uiPriority w:val="34"/>
    <w:qFormat/>
    <w:rsid w:val="001E76DF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6B1831"/>
    <w:rPr>
      <w:sz w:val="18"/>
      <w:szCs w:val="18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B1831"/>
    <w:rPr>
      <w:sz w:val="24"/>
      <w:szCs w:val="24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B1831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B1831"/>
    <w:rPr>
      <w:b/>
      <w:bCs/>
      <w:sz w:val="20"/>
      <w:szCs w:val="20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B1831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B1831"/>
    <w:rPr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B1831"/>
    <w:rPr>
      <w:rFonts w:ascii="Times New Roman" w:eastAsia="Times New Roman" w:hAnsi="Times New Roman" w:cs="Times New Roman"/>
      <w:sz w:val="18"/>
      <w:szCs w:val="18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CC23E2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CC23E2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llb">
    <w:name w:val="footer"/>
    <w:basedOn w:val="Norml"/>
    <w:link w:val="llbChar"/>
    <w:unhideWhenUsed/>
    <w:rsid w:val="00CC23E2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rsid w:val="00CC23E2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Cmsor1Char">
    <w:name w:val="Címsor 1 Char"/>
    <w:basedOn w:val="Bekezdsalapbettpusa"/>
    <w:link w:val="Cmsor1"/>
    <w:uiPriority w:val="9"/>
    <w:rsid w:val="002C252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hu-HU"/>
    </w:rPr>
  </w:style>
  <w:style w:type="paragraph" w:styleId="Nincstrkz">
    <w:name w:val="No Spacing"/>
    <w:link w:val="NincstrkzChar"/>
    <w:uiPriority w:val="1"/>
    <w:qFormat/>
    <w:rsid w:val="002C252A"/>
    <w:pPr>
      <w:spacing w:after="0" w:line="240" w:lineRule="auto"/>
    </w:pPr>
    <w:rPr>
      <w:rFonts w:eastAsiaTheme="minorEastAsia"/>
      <w:lang w:eastAsia="hu-HU"/>
    </w:rPr>
  </w:style>
  <w:style w:type="character" w:customStyle="1" w:styleId="NincstrkzChar">
    <w:name w:val="Nincs térköz Char"/>
    <w:basedOn w:val="Bekezdsalapbettpusa"/>
    <w:link w:val="Nincstrkz"/>
    <w:uiPriority w:val="1"/>
    <w:rsid w:val="002C252A"/>
    <w:rPr>
      <w:rFonts w:eastAsiaTheme="minorEastAsia"/>
      <w:lang w:eastAsia="hu-H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2C252A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J1">
    <w:name w:val="toc 1"/>
    <w:basedOn w:val="Norml"/>
    <w:next w:val="Norml"/>
    <w:autoRedefine/>
    <w:uiPriority w:val="39"/>
    <w:unhideWhenUsed/>
    <w:rsid w:val="002C252A"/>
    <w:pPr>
      <w:spacing w:before="120" w:line="259" w:lineRule="auto"/>
    </w:pPr>
    <w:rPr>
      <w:rFonts w:asciiTheme="minorHAnsi" w:eastAsiaTheme="minorHAnsi" w:hAnsiTheme="minorHAnsi" w:cstheme="minorBidi"/>
      <w:b/>
      <w:bCs/>
      <w:caps/>
      <w:sz w:val="22"/>
      <w:szCs w:val="22"/>
      <w:lang w:eastAsia="en-US"/>
    </w:rPr>
  </w:style>
  <w:style w:type="paragraph" w:styleId="TJ2">
    <w:name w:val="toc 2"/>
    <w:basedOn w:val="Norml"/>
    <w:next w:val="Norml"/>
    <w:autoRedefine/>
    <w:uiPriority w:val="39"/>
    <w:unhideWhenUsed/>
    <w:rsid w:val="002C252A"/>
    <w:pPr>
      <w:spacing w:line="259" w:lineRule="auto"/>
      <w:ind w:left="220"/>
    </w:pPr>
    <w:rPr>
      <w:rFonts w:asciiTheme="minorHAnsi" w:eastAsiaTheme="minorHAnsi" w:hAnsiTheme="minorHAnsi" w:cstheme="minorBidi"/>
      <w:smallCaps/>
      <w:sz w:val="22"/>
      <w:szCs w:val="22"/>
      <w:lang w:eastAsia="en-US"/>
    </w:rPr>
  </w:style>
  <w:style w:type="character" w:styleId="Hiperhivatkozs">
    <w:name w:val="Hyperlink"/>
    <w:basedOn w:val="Bekezdsalapbettpusa"/>
    <w:uiPriority w:val="99"/>
    <w:unhideWhenUsed/>
    <w:rsid w:val="002C252A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812B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airas">
    <w:name w:val="Alairas"/>
    <w:basedOn w:val="Norml"/>
    <w:uiPriority w:val="99"/>
    <w:rsid w:val="00A063B3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hAnsi="Cambria" w:cs="Cambria"/>
      <w:b/>
      <w:bCs/>
      <w:color w:val="302622"/>
      <w:spacing w:val="20"/>
      <w:position w:val="6"/>
      <w:sz w:val="22"/>
      <w:szCs w:val="22"/>
      <w:lang w:eastAsia="en-US"/>
    </w:rPr>
  </w:style>
  <w:style w:type="character" w:customStyle="1" w:styleId="apple-style-span">
    <w:name w:val="apple-style-span"/>
    <w:basedOn w:val="Bekezdsalapbettpusa"/>
    <w:rsid w:val="00D34C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phdpecs.hu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0F647D-DE57-4B7D-919B-A9D55F00E9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1668E3-11F5-4DD0-9C25-C8025A6FCD6F}"/>
</file>

<file path=customXml/itemProps3.xml><?xml version="1.0" encoding="utf-8"?>
<ds:datastoreItem xmlns:ds="http://schemas.openxmlformats.org/officeDocument/2006/customXml" ds:itemID="{71E3E6EC-0138-46A1-8670-34662589D3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E DOK</dc:creator>
  <cp:lastModifiedBy>Bence Závodi</cp:lastModifiedBy>
  <cp:revision>4</cp:revision>
  <cp:lastPrinted>2018-01-12T14:40:00Z</cp:lastPrinted>
  <dcterms:created xsi:type="dcterms:W3CDTF">2018-09-17T09:27:00Z</dcterms:created>
  <dcterms:modified xsi:type="dcterms:W3CDTF">2020-02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